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a87505ac-cd43-4de7-ab94-4cea0a0be312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46:14Z</dcterms:created>
  <dcterms:modified xsi:type="dcterms:W3CDTF">2023-07-13T13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